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5F72" w:rsidRDefault="00C5606E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3225991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48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556" cy="210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06E" w:rsidRDefault="00C5606E">
      <w:pPr>
        <w:rPr>
          <w:lang w:val="en-IN"/>
        </w:rPr>
      </w:pPr>
    </w:p>
    <w:p w:rsidR="00C5606E" w:rsidRDefault="00C5606E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5731510" cy="19621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50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06E" w:rsidRDefault="00C5606E">
      <w:pPr>
        <w:rPr>
          <w:lang w:val="en-IN"/>
        </w:rPr>
      </w:pPr>
    </w:p>
    <w:p w:rsidR="00C5606E" w:rsidRDefault="007273BC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5731510" cy="19126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51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3BC" w:rsidRDefault="007273BC">
      <w:pPr>
        <w:rPr>
          <w:lang w:val="en-IN"/>
        </w:rPr>
      </w:pPr>
    </w:p>
    <w:p w:rsidR="007273BC" w:rsidRPr="000E3D21" w:rsidRDefault="007273BC">
      <w:pPr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>
            <wp:extent cx="5731510" cy="27813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53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273BC" w:rsidRPr="000E3D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sTA0NTQGIgsLAyUdpeDU4uLM/DyQAsNaAG0jX8UsAAAA"/>
  </w:docVars>
  <w:rsids>
    <w:rsidRoot w:val="00BE73E4"/>
    <w:rsid w:val="000E3D21"/>
    <w:rsid w:val="00270071"/>
    <w:rsid w:val="00434376"/>
    <w:rsid w:val="007273BC"/>
    <w:rsid w:val="00982F76"/>
    <w:rsid w:val="00BE73E4"/>
    <w:rsid w:val="00C5606E"/>
    <w:rsid w:val="00C70DD8"/>
    <w:rsid w:val="00D828C6"/>
    <w:rsid w:val="00E27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EE6D4"/>
  <w15:chartTrackingRefBased/>
  <w15:docId w15:val="{6C4261C5-5F4B-44DD-BF57-0CD36232B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iya Manikonda Keshavaiah Naidu</dc:creator>
  <cp:keywords/>
  <dc:description/>
  <cp:lastModifiedBy>Supriya Manikonda Keshavaiah Naidu</cp:lastModifiedBy>
  <cp:revision>3</cp:revision>
  <dcterms:created xsi:type="dcterms:W3CDTF">2018-05-06T02:42:00Z</dcterms:created>
  <dcterms:modified xsi:type="dcterms:W3CDTF">2018-05-06T04:22:00Z</dcterms:modified>
</cp:coreProperties>
</file>